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6AC0A" w14:textId="77777777" w:rsidR="00CD5372" w:rsidRPr="00614074" w:rsidRDefault="00CD5372" w:rsidP="00614074">
      <w:pPr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Team Goals</w:t>
      </w:r>
    </w:p>
    <w:p w14:paraId="145C4B3E" w14:textId="4EDB11A5" w:rsidR="00CD5372" w:rsidRDefault="00C31BD9" w:rsidP="00614074">
      <w:pPr>
        <w:pStyle w:val="ListParagraph"/>
        <w:ind w:left="0"/>
      </w:pPr>
      <w:r>
        <w:t>Complete ERD, Sequence Diagrams and Activity Diagrams for this week’s submission.</w:t>
      </w:r>
    </w:p>
    <w:p w14:paraId="18BF5B1B" w14:textId="77777777" w:rsidR="00417E7C" w:rsidRDefault="00417E7C" w:rsidP="00614074">
      <w:pPr>
        <w:pStyle w:val="ListParagraph"/>
        <w:ind w:left="0"/>
      </w:pPr>
    </w:p>
    <w:p w14:paraId="33BF4864" w14:textId="77777777" w:rsidR="00CD5372" w:rsidRPr="00614074" w:rsidRDefault="00614074" w:rsidP="00614074">
      <w:pPr>
        <w:pStyle w:val="ListParagraph"/>
        <w:ind w:left="0"/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Team members weekly progress</w:t>
      </w:r>
    </w:p>
    <w:p w14:paraId="4C48E704" w14:textId="77777777" w:rsidR="00CD5372" w:rsidRDefault="00CD5372" w:rsidP="00614074">
      <w:pPr>
        <w:pStyle w:val="ListParagraph"/>
        <w:ind w:left="0"/>
      </w:pPr>
    </w:p>
    <w:p w14:paraId="23D35142" w14:textId="6602FED5" w:rsidR="00CD5372" w:rsidRDefault="00CD5372" w:rsidP="00614074">
      <w:pPr>
        <w:pStyle w:val="ListParagraph"/>
        <w:spacing w:line="360" w:lineRule="auto"/>
        <w:ind w:left="0"/>
      </w:pPr>
      <w:r>
        <w:t xml:space="preserve">Anoop: </w:t>
      </w:r>
      <w:r w:rsidR="00614074">
        <w:t xml:space="preserve"> </w:t>
      </w:r>
      <w:r w:rsidR="00AD7EC4">
        <w:tab/>
      </w:r>
      <w:r w:rsidR="007E7422">
        <w:t>Designed</w:t>
      </w:r>
      <w:r w:rsidR="00D000FD">
        <w:t xml:space="preserve"> the</w:t>
      </w:r>
      <w:r w:rsidR="007E7422">
        <w:t xml:space="preserve"> Open Source Repository</w:t>
      </w:r>
      <w:r w:rsidR="00D000FD">
        <w:t xml:space="preserve"> Sequence Diagram</w:t>
      </w:r>
    </w:p>
    <w:p w14:paraId="7CE10B6B" w14:textId="11670522" w:rsidR="00CD5372" w:rsidRDefault="00CD5372" w:rsidP="00614074">
      <w:pPr>
        <w:pStyle w:val="ListParagraph"/>
        <w:spacing w:line="360" w:lineRule="auto"/>
        <w:ind w:left="0"/>
      </w:pPr>
      <w:r>
        <w:t xml:space="preserve">Farris: </w:t>
      </w:r>
      <w:r w:rsidR="00614074">
        <w:t xml:space="preserve">   </w:t>
      </w:r>
      <w:r w:rsidR="00AD7EC4">
        <w:tab/>
      </w:r>
      <w:r w:rsidR="007E7422">
        <w:t>Designed</w:t>
      </w:r>
      <w:r w:rsidR="00D000FD">
        <w:t xml:space="preserve"> the </w:t>
      </w:r>
      <w:r w:rsidR="00CB0120">
        <w:t>ERD</w:t>
      </w:r>
    </w:p>
    <w:p w14:paraId="607FFBC9" w14:textId="20555627" w:rsidR="00CD5372" w:rsidRDefault="00CD5372" w:rsidP="00614074">
      <w:pPr>
        <w:pStyle w:val="ListParagraph"/>
        <w:spacing w:line="360" w:lineRule="auto"/>
        <w:ind w:left="0"/>
      </w:pPr>
      <w:r>
        <w:t xml:space="preserve">Yuzhei: </w:t>
      </w:r>
      <w:r w:rsidR="00614074">
        <w:t xml:space="preserve"> </w:t>
      </w:r>
      <w:r w:rsidR="00AD7EC4">
        <w:tab/>
      </w:r>
      <w:r w:rsidR="007E7422">
        <w:t>Designed</w:t>
      </w:r>
      <w:r w:rsidR="00D000FD">
        <w:t xml:space="preserve"> the </w:t>
      </w:r>
      <w:r w:rsidR="00D000FD">
        <w:t>Activity</w:t>
      </w:r>
      <w:r w:rsidR="00D000FD">
        <w:t xml:space="preserve"> Diagram</w:t>
      </w:r>
    </w:p>
    <w:p w14:paraId="28EB27DC" w14:textId="5B9F2590" w:rsidR="00CD5372" w:rsidRDefault="00CD5372" w:rsidP="00614074">
      <w:pPr>
        <w:pStyle w:val="ListParagraph"/>
        <w:spacing w:line="360" w:lineRule="auto"/>
        <w:ind w:left="0"/>
      </w:pPr>
      <w:r>
        <w:t xml:space="preserve">Ashwin: </w:t>
      </w:r>
      <w:r w:rsidR="00614074">
        <w:t xml:space="preserve"> </w:t>
      </w:r>
      <w:r w:rsidR="00AD7EC4">
        <w:tab/>
      </w:r>
      <w:r w:rsidR="00046AC4">
        <w:t>Designed</w:t>
      </w:r>
      <w:r w:rsidR="007E7422">
        <w:t xml:space="preserve"> the </w:t>
      </w:r>
      <w:r w:rsidR="007E7422">
        <w:t xml:space="preserve">Compliance Analyst </w:t>
      </w:r>
      <w:r w:rsidR="007E7422">
        <w:t>Sequence Diagram</w:t>
      </w:r>
    </w:p>
    <w:p w14:paraId="6064F498" w14:textId="592978CD" w:rsidR="00614074" w:rsidRDefault="00CD5372" w:rsidP="00614074">
      <w:pPr>
        <w:pStyle w:val="ListParagraph"/>
        <w:spacing w:line="360" w:lineRule="auto"/>
        <w:ind w:left="0"/>
      </w:pPr>
      <w:r>
        <w:t xml:space="preserve">Sindhu: </w:t>
      </w:r>
      <w:r w:rsidR="00614074">
        <w:t xml:space="preserve">  </w:t>
      </w:r>
      <w:r w:rsidR="00D000FD">
        <w:tab/>
      </w:r>
      <w:r w:rsidR="00046AC4">
        <w:t>Designed</w:t>
      </w:r>
      <w:r w:rsidR="00D000FD">
        <w:t xml:space="preserve"> the </w:t>
      </w:r>
      <w:r w:rsidR="007E7422">
        <w:t>IT Admin S</w:t>
      </w:r>
      <w:r w:rsidR="00D000FD">
        <w:t>equence Diagram</w:t>
      </w:r>
      <w:bookmarkStart w:id="0" w:name="_GoBack"/>
      <w:bookmarkEnd w:id="0"/>
    </w:p>
    <w:p w14:paraId="1C08449C" w14:textId="77777777" w:rsidR="00614074" w:rsidRDefault="00614074" w:rsidP="00614074">
      <w:pPr>
        <w:pStyle w:val="ListParagraph"/>
        <w:ind w:left="0"/>
      </w:pPr>
    </w:p>
    <w:p w14:paraId="043CE2E7" w14:textId="0BEBE482" w:rsidR="00614074" w:rsidRPr="00614074" w:rsidRDefault="00616915" w:rsidP="00614074">
      <w:pPr>
        <w:pStyle w:val="ListParagraph"/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verall </w:t>
      </w:r>
      <w:r w:rsidR="00614074">
        <w:rPr>
          <w:b/>
          <w:sz w:val="28"/>
          <w:szCs w:val="28"/>
        </w:rPr>
        <w:t>Progress</w:t>
      </w:r>
    </w:p>
    <w:p w14:paraId="6A5D0FC8" w14:textId="3AA0C370" w:rsidR="00FC46EC" w:rsidRDefault="00C31BD9" w:rsidP="00A1053C">
      <w:pPr>
        <w:pStyle w:val="ListParagraph"/>
        <w:spacing w:line="360" w:lineRule="auto"/>
        <w:ind w:left="0"/>
      </w:pPr>
      <w:r>
        <w:t xml:space="preserve">Completed all necessary diagrams and submitted to team </w:t>
      </w:r>
      <w:r w:rsidR="001237B8">
        <w:t>D</w:t>
      </w:r>
      <w:r>
        <w:t>ropbox folder.</w:t>
      </w:r>
    </w:p>
    <w:p w14:paraId="4078ACBB" w14:textId="77777777" w:rsidR="00614074" w:rsidRDefault="00614074" w:rsidP="00614074">
      <w:pPr>
        <w:pStyle w:val="ListParagraph"/>
        <w:ind w:left="0"/>
      </w:pPr>
    </w:p>
    <w:p w14:paraId="70875673" w14:textId="77777777" w:rsidR="00614074" w:rsidRPr="00614074" w:rsidRDefault="00614074" w:rsidP="00A1053C">
      <w:pPr>
        <w:pStyle w:val="ListParagraph"/>
        <w:spacing w:line="360" w:lineRule="auto"/>
        <w:ind w:left="0"/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Next action</w:t>
      </w:r>
      <w:r>
        <w:rPr>
          <w:b/>
          <w:sz w:val="28"/>
          <w:szCs w:val="28"/>
        </w:rPr>
        <w:t xml:space="preserve"> plan</w:t>
      </w:r>
    </w:p>
    <w:p w14:paraId="756DA321" w14:textId="5CA34687" w:rsidR="00A1053C" w:rsidRDefault="00A1053C" w:rsidP="00A1053C">
      <w:pPr>
        <w:pStyle w:val="ListParagraph"/>
        <w:ind w:left="0"/>
      </w:pPr>
      <w:r>
        <w:t>Getting a head start on the UI</w:t>
      </w:r>
      <w:r>
        <w:t xml:space="preserve"> &amp; f</w:t>
      </w:r>
      <w:r>
        <w:t>inish Normalization of the database.</w:t>
      </w:r>
    </w:p>
    <w:p w14:paraId="600F6B2C" w14:textId="45555368" w:rsidR="00CD5372" w:rsidRDefault="00CD5372" w:rsidP="00614074">
      <w:pPr>
        <w:pStyle w:val="ListParagraph"/>
        <w:ind w:left="0"/>
      </w:pPr>
    </w:p>
    <w:p w14:paraId="4A8F57F1" w14:textId="77777777" w:rsidR="00CD5372" w:rsidRDefault="00CD5372" w:rsidP="00614074"/>
    <w:p w14:paraId="782D9409" w14:textId="77777777" w:rsidR="00CD5372" w:rsidRPr="00CD5372" w:rsidRDefault="00CD5372" w:rsidP="00614074"/>
    <w:sectPr w:rsidR="00CD5372" w:rsidRPr="00CD5372" w:rsidSect="00614074">
      <w:headerReference w:type="default" r:id="rId7"/>
      <w:pgSz w:w="12240" w:h="15840" w:code="1"/>
      <w:pgMar w:top="1440" w:right="1440" w:bottom="1440" w:left="1440" w:header="720" w:footer="720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EA2319" w14:textId="77777777" w:rsidR="006D77A8" w:rsidRDefault="006D77A8" w:rsidP="00CD5372">
      <w:pPr>
        <w:spacing w:after="0" w:line="240" w:lineRule="auto"/>
      </w:pPr>
      <w:r>
        <w:separator/>
      </w:r>
    </w:p>
  </w:endnote>
  <w:endnote w:type="continuationSeparator" w:id="0">
    <w:p w14:paraId="0A0B8D84" w14:textId="77777777" w:rsidR="006D77A8" w:rsidRDefault="006D77A8" w:rsidP="00CD53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52A5D6" w14:textId="77777777" w:rsidR="006D77A8" w:rsidRDefault="006D77A8" w:rsidP="00CD5372">
      <w:pPr>
        <w:spacing w:after="0" w:line="240" w:lineRule="auto"/>
      </w:pPr>
      <w:r>
        <w:separator/>
      </w:r>
    </w:p>
  </w:footnote>
  <w:footnote w:type="continuationSeparator" w:id="0">
    <w:p w14:paraId="7AA4447E" w14:textId="77777777" w:rsidR="006D77A8" w:rsidRDefault="006D77A8" w:rsidP="00CD53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FEF61" w14:textId="77777777" w:rsidR="00C6494E" w:rsidRPr="00CD5372" w:rsidRDefault="00CD5372" w:rsidP="00CD5372">
    <w:pPr>
      <w:jc w:val="center"/>
      <w:rPr>
        <w:b/>
        <w:sz w:val="36"/>
        <w:szCs w:val="36"/>
      </w:rPr>
    </w:pPr>
    <w:r w:rsidRPr="00CD5372">
      <w:rPr>
        <w:b/>
        <w:sz w:val="36"/>
        <w:szCs w:val="36"/>
      </w:rPr>
      <w:t>Team Rebel</w:t>
    </w:r>
    <w:r>
      <w:rPr>
        <w:b/>
        <w:sz w:val="36"/>
        <w:szCs w:val="36"/>
      </w:rPr>
      <w:t xml:space="preserve"> – Weekly Report </w:t>
    </w:r>
    <w:r w:rsidR="00C6494E">
      <w:rPr>
        <w:b/>
        <w:sz w:val="36"/>
        <w:szCs w:val="36"/>
      </w:rPr>
      <w:t>2</w:t>
    </w:r>
  </w:p>
  <w:p w14:paraId="54EF1808" w14:textId="77777777" w:rsidR="00CD5372" w:rsidRDefault="00CD5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BE56C6"/>
    <w:multiLevelType w:val="hybridMultilevel"/>
    <w:tmpl w:val="6660D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B8E6845"/>
    <w:multiLevelType w:val="hybridMultilevel"/>
    <w:tmpl w:val="FE7C8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ja3MLA0NjK2sDRQ0lEKTi0uzszPAykwrAUA0YDMKiwAAAA="/>
  </w:docVars>
  <w:rsids>
    <w:rsidRoot w:val="00CD5372"/>
    <w:rsid w:val="00046AC4"/>
    <w:rsid w:val="001237B8"/>
    <w:rsid w:val="00162BE6"/>
    <w:rsid w:val="002C7EF1"/>
    <w:rsid w:val="00417E7C"/>
    <w:rsid w:val="00460D9A"/>
    <w:rsid w:val="0053044B"/>
    <w:rsid w:val="00614074"/>
    <w:rsid w:val="00616915"/>
    <w:rsid w:val="006D77A8"/>
    <w:rsid w:val="007E7422"/>
    <w:rsid w:val="007F7E08"/>
    <w:rsid w:val="0084386B"/>
    <w:rsid w:val="00A074A3"/>
    <w:rsid w:val="00A1053C"/>
    <w:rsid w:val="00A456DC"/>
    <w:rsid w:val="00A578AD"/>
    <w:rsid w:val="00AA794B"/>
    <w:rsid w:val="00AD7EC4"/>
    <w:rsid w:val="00B9547C"/>
    <w:rsid w:val="00C31BD9"/>
    <w:rsid w:val="00C6494E"/>
    <w:rsid w:val="00CB0120"/>
    <w:rsid w:val="00CD5372"/>
    <w:rsid w:val="00CE0D83"/>
    <w:rsid w:val="00D000FD"/>
    <w:rsid w:val="00F41A35"/>
    <w:rsid w:val="00FC4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D93B1"/>
  <w15:chartTrackingRefBased/>
  <w15:docId w15:val="{21699D5C-93D5-4452-B4AC-11ADC1C07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372"/>
  </w:style>
  <w:style w:type="paragraph" w:styleId="Footer">
    <w:name w:val="footer"/>
    <w:basedOn w:val="Normal"/>
    <w:link w:val="FooterChar"/>
    <w:uiPriority w:val="99"/>
    <w:unhideWhenUsed/>
    <w:rsid w:val="00CD5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372"/>
  </w:style>
  <w:style w:type="paragraph" w:styleId="ListParagraph">
    <w:name w:val="List Paragraph"/>
    <w:basedOn w:val="Normal"/>
    <w:uiPriority w:val="34"/>
    <w:qFormat/>
    <w:rsid w:val="00CD53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 Raghavendra</dc:creator>
  <cp:keywords/>
  <dc:description/>
  <cp:lastModifiedBy>Ashwin Madhu</cp:lastModifiedBy>
  <cp:revision>24</cp:revision>
  <dcterms:created xsi:type="dcterms:W3CDTF">2018-10-22T23:16:00Z</dcterms:created>
  <dcterms:modified xsi:type="dcterms:W3CDTF">2018-11-02T02:22:00Z</dcterms:modified>
</cp:coreProperties>
</file>